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C528E3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5211F1" w:rsidRPr="00C528E3" w14:paraId="02A9943D" w14:textId="77777777" w:rsidTr="00F02F9C">
        <w:trPr>
          <w:trHeight w:val="168"/>
        </w:trPr>
        <w:tc>
          <w:tcPr>
            <w:tcW w:w="973" w:type="dxa"/>
          </w:tcPr>
          <w:p w14:paraId="68D600B5" w14:textId="77777777" w:rsidR="005211F1" w:rsidRPr="00C528E3" w:rsidRDefault="005211F1" w:rsidP="005211F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5D4721D8" w:rsidR="005211F1" w:rsidRPr="00C528E3" w:rsidRDefault="005211F1" w:rsidP="005211F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12285110" w:rsidR="005211F1" w:rsidRPr="00C528E3" w:rsidRDefault="005211F1" w:rsidP="005211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7580E94" w14:textId="208DE444" w:rsidR="005211F1" w:rsidRPr="00C528E3" w:rsidRDefault="005211F1" w:rsidP="005211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28340AA6" w14:textId="4720758D" w:rsidR="005211F1" w:rsidRPr="00C528E3" w:rsidRDefault="005211F1" w:rsidP="005211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6F8955B3" w14:textId="1DA2AB2C" w:rsidR="005211F1" w:rsidRPr="00C528E3" w:rsidRDefault="005211F1" w:rsidP="005211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5211F1" w:rsidRPr="00C528E3" w14:paraId="42719262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5211F1" w:rsidRPr="00C528E3" w:rsidRDefault="005211F1" w:rsidP="005211F1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eading=h.gjdgxs" w:colFirst="0" w:colLast="0"/>
            <w:bookmarkEnd w:id="0"/>
            <w:r w:rsidRPr="00C528E3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5211F1" w:rsidRPr="00C528E3" w14:paraId="4CD7417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5211F1" w:rsidRPr="00C528E3" w:rsidRDefault="005211F1" w:rsidP="005211F1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AC7E5A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KT243</w:t>
            </w:r>
          </w:p>
          <w:p w14:paraId="0E782B60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OTOMATİK KONTROL SİSTEMLERİ</w:t>
            </w:r>
          </w:p>
          <w:p w14:paraId="01D529D5" w14:textId="7C627FEE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1883A5D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KT235</w:t>
            </w:r>
          </w:p>
          <w:p w14:paraId="5233C196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SAYISAL ELEKTRONİK</w:t>
            </w:r>
          </w:p>
          <w:p w14:paraId="69B2893F" w14:textId="53CA6B4D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066C8A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7AB3FF5E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5211F1" w:rsidRPr="00C528E3" w14:paraId="5D624BC3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5211F1" w:rsidRPr="00C528E3" w:rsidRDefault="005211F1" w:rsidP="005211F1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2646D1AF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CCDC2F7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KT241</w:t>
            </w:r>
          </w:p>
          <w:p w14:paraId="0CBD5CAB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HİDROLİK VE PNÖMATİK SİSTEMLERİ</w:t>
            </w:r>
          </w:p>
          <w:p w14:paraId="5130EF89" w14:textId="53740FDE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Derslik: Z18</w:t>
            </w:r>
          </w:p>
        </w:tc>
      </w:tr>
      <w:tr w:rsidR="005211F1" w:rsidRPr="00C528E3" w14:paraId="525073C0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5211F1" w:rsidRPr="00C528E3" w:rsidRDefault="005211F1" w:rsidP="005211F1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49C0BE2A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237E9256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3616CB35" w:rsidR="005211F1" w:rsidRPr="005211F1" w:rsidRDefault="005211F1" w:rsidP="005211F1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B8EDA11" w14:textId="6658C13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5211F1" w:rsidRPr="00C528E3" w14:paraId="7932A8EE" w14:textId="77777777" w:rsidTr="00F02F9C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5211F1" w:rsidRPr="00C528E3" w:rsidRDefault="005211F1" w:rsidP="005211F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5211F1" w:rsidRPr="00C528E3" w14:paraId="4BBCBAE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5211F1" w:rsidRPr="00C528E3" w:rsidRDefault="005211F1" w:rsidP="005211F1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1CE696BA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36AD17" w14:textId="4DA860E6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67BEA5B" w14:textId="0D6CCA47" w:rsidR="005211F1" w:rsidRPr="005211F1" w:rsidRDefault="005211F1" w:rsidP="005211F1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3936D4C" w14:textId="39700DF3" w:rsidR="005211F1" w:rsidRPr="005211F1" w:rsidRDefault="005211F1" w:rsidP="005211F1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7C0F9DC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5211F1" w:rsidRPr="00C528E3" w14:paraId="4549058D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5211F1" w:rsidRPr="00C528E3" w:rsidRDefault="005211F1" w:rsidP="005211F1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6E02B7C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KT237</w:t>
            </w:r>
          </w:p>
          <w:p w14:paraId="60F0E772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ANALOG ELEKTRONİK</w:t>
            </w:r>
          </w:p>
          <w:p w14:paraId="1390F691" w14:textId="04E908A9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1184ADD4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3C5B54A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KT211</w:t>
            </w:r>
          </w:p>
          <w:p w14:paraId="72C8A9ED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AKİNE ELEMANLARI VE MEKANİZMALAR</w:t>
            </w:r>
          </w:p>
          <w:p w14:paraId="109201B2" w14:textId="25EA526B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2F764E5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KT259</w:t>
            </w:r>
          </w:p>
          <w:p w14:paraId="37E65B5E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İŞ GÜVENLİĞİ VE İŞÇİ SAĞLIĞI</w:t>
            </w:r>
          </w:p>
          <w:p w14:paraId="39BE74C0" w14:textId="0B1CB666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6C7C54CD" w:rsidR="005211F1" w:rsidRPr="005211F1" w:rsidRDefault="005211F1" w:rsidP="005211F1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</w:tr>
      <w:tr w:rsidR="005211F1" w:rsidRPr="00C528E3" w14:paraId="13DBD9E1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5211F1" w:rsidRPr="00C528E3" w:rsidRDefault="005211F1" w:rsidP="005211F1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5D976662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8019AC6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KT245</w:t>
            </w:r>
          </w:p>
          <w:p w14:paraId="609B6C4E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ROBOTİK UYGULAMALARI</w:t>
            </w:r>
          </w:p>
          <w:p w14:paraId="2B297D68" w14:textId="41C4A81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7A9B22A6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EE94E9D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CF1DE19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MKT225 BİLGİSAYAR DEST. TAK. TEZG. VE ÜR. MANT.</w:t>
            </w:r>
          </w:p>
          <w:p w14:paraId="47D6BB4A" w14:textId="54D8D9B1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  <w:r w:rsidRPr="005211F1">
              <w:rPr>
                <w:rFonts w:ascii="Times New Roman" w:eastAsia="Times New Roman" w:hAnsi="Times New Roman" w:cs="Times New Roman"/>
              </w:rPr>
              <w:t>Derslik: Z18</w:t>
            </w:r>
          </w:p>
        </w:tc>
      </w:tr>
      <w:tr w:rsidR="005211F1" w:rsidRPr="00C528E3" w14:paraId="3CAE5957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5211F1" w:rsidRPr="00C528E3" w:rsidRDefault="005211F1" w:rsidP="005211F1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6BC7207B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2C8D3D35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143F9D10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06F0A866" w:rsidR="005211F1" w:rsidRPr="005211F1" w:rsidRDefault="005211F1" w:rsidP="005211F1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7A63E38" w14:textId="77777777" w:rsidR="003869C8" w:rsidRPr="00C528E3" w:rsidRDefault="003869C8">
      <w:pPr>
        <w:rPr>
          <w:rFonts w:ascii="Times New Roman" w:hAnsi="Times New Roman" w:cs="Times New Roman"/>
        </w:rPr>
      </w:pPr>
    </w:p>
    <w:sectPr w:rsidR="003869C8" w:rsidRPr="00C528E3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1A035" w14:textId="77777777" w:rsidR="00492E2B" w:rsidRDefault="00492E2B">
      <w:pPr>
        <w:spacing w:after="0" w:line="240" w:lineRule="auto"/>
      </w:pPr>
      <w:r>
        <w:separator/>
      </w:r>
    </w:p>
  </w:endnote>
  <w:endnote w:type="continuationSeparator" w:id="0">
    <w:p w14:paraId="537610F2" w14:textId="77777777" w:rsidR="00492E2B" w:rsidRDefault="00492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A2830" w14:textId="77777777" w:rsidR="00492E2B" w:rsidRDefault="00492E2B">
      <w:pPr>
        <w:spacing w:after="0" w:line="240" w:lineRule="auto"/>
      </w:pPr>
      <w:r>
        <w:separator/>
      </w:r>
    </w:p>
  </w:footnote>
  <w:footnote w:type="continuationSeparator" w:id="0">
    <w:p w14:paraId="2AB8960F" w14:textId="77777777" w:rsidR="00492E2B" w:rsidRDefault="00492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1854235B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31A5FBEF" w:rsidR="003869C8" w:rsidRDefault="0009615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 w:rsidRPr="00096159">
      <w:rPr>
        <w:b/>
        <w:smallCaps/>
        <w:color w:val="000000"/>
        <w:sz w:val="24"/>
        <w:szCs w:val="24"/>
      </w:rPr>
      <w:t xml:space="preserve">MEKATRONİK </w:t>
    </w:r>
    <w:r w:rsidR="00874FA0">
      <w:rPr>
        <w:b/>
        <w:color w:val="000000"/>
        <w:sz w:val="24"/>
        <w:szCs w:val="24"/>
      </w:rPr>
      <w:t xml:space="preserve">PROGRAMI </w:t>
    </w:r>
    <w:r w:rsidR="00FC2A34">
      <w:rPr>
        <w:b/>
        <w:smallCaps/>
        <w:color w:val="000000"/>
        <w:sz w:val="24"/>
        <w:szCs w:val="24"/>
      </w:rPr>
      <w:t>2</w:t>
    </w:r>
    <w:r w:rsidR="000B46D5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5211F1">
      <w:rPr>
        <w:b/>
        <w:color w:val="000000"/>
        <w:sz w:val="24"/>
        <w:szCs w:val="24"/>
      </w:rPr>
      <w:t>BÜTÜNLEME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bEwNTIwNzA3MzFW0lEKTi0uzszPAykwrAUAaTGV+iwAAAA="/>
  </w:docVars>
  <w:rsids>
    <w:rsidRoot w:val="003869C8"/>
    <w:rsid w:val="00031231"/>
    <w:rsid w:val="00057363"/>
    <w:rsid w:val="0009014B"/>
    <w:rsid w:val="00096159"/>
    <w:rsid w:val="000B46D5"/>
    <w:rsid w:val="000E0CFF"/>
    <w:rsid w:val="001B0BCD"/>
    <w:rsid w:val="00256368"/>
    <w:rsid w:val="002B4FF4"/>
    <w:rsid w:val="002D5775"/>
    <w:rsid w:val="002E3622"/>
    <w:rsid w:val="00352289"/>
    <w:rsid w:val="0036331E"/>
    <w:rsid w:val="00381B0E"/>
    <w:rsid w:val="003869C8"/>
    <w:rsid w:val="003D5AF7"/>
    <w:rsid w:val="003E6546"/>
    <w:rsid w:val="00432324"/>
    <w:rsid w:val="00483C9A"/>
    <w:rsid w:val="00492E2B"/>
    <w:rsid w:val="00494D72"/>
    <w:rsid w:val="004B0055"/>
    <w:rsid w:val="004D1C20"/>
    <w:rsid w:val="004E5B2F"/>
    <w:rsid w:val="005211F1"/>
    <w:rsid w:val="005D2D13"/>
    <w:rsid w:val="00604AEF"/>
    <w:rsid w:val="00607034"/>
    <w:rsid w:val="00622B42"/>
    <w:rsid w:val="00627C87"/>
    <w:rsid w:val="006439C5"/>
    <w:rsid w:val="00687420"/>
    <w:rsid w:val="006C235D"/>
    <w:rsid w:val="006E73F8"/>
    <w:rsid w:val="006F205E"/>
    <w:rsid w:val="007366E4"/>
    <w:rsid w:val="00870126"/>
    <w:rsid w:val="00874FA0"/>
    <w:rsid w:val="00895CE3"/>
    <w:rsid w:val="008E023D"/>
    <w:rsid w:val="008F6CF1"/>
    <w:rsid w:val="009C41F3"/>
    <w:rsid w:val="009D42C6"/>
    <w:rsid w:val="009F63C5"/>
    <w:rsid w:val="00AA130F"/>
    <w:rsid w:val="00AB700E"/>
    <w:rsid w:val="00AC482D"/>
    <w:rsid w:val="00AE2ED2"/>
    <w:rsid w:val="00B7682D"/>
    <w:rsid w:val="00BF01BB"/>
    <w:rsid w:val="00C528E3"/>
    <w:rsid w:val="00C56612"/>
    <w:rsid w:val="00C606BC"/>
    <w:rsid w:val="00CA1AA2"/>
    <w:rsid w:val="00CD2AC4"/>
    <w:rsid w:val="00D92585"/>
    <w:rsid w:val="00DC576C"/>
    <w:rsid w:val="00E00193"/>
    <w:rsid w:val="00E373D6"/>
    <w:rsid w:val="00E43733"/>
    <w:rsid w:val="00EE464C"/>
    <w:rsid w:val="00F02F9C"/>
    <w:rsid w:val="00F3072A"/>
    <w:rsid w:val="00F34E44"/>
    <w:rsid w:val="00FC2A34"/>
    <w:rsid w:val="00FE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9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85</Words>
  <Characters>534</Characters>
  <Application>Microsoft Office Word</Application>
  <DocSecurity>0</DocSecurity>
  <Lines>106</Lines>
  <Paragraphs>4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50</cp:revision>
  <dcterms:created xsi:type="dcterms:W3CDTF">2022-09-16T07:53:00Z</dcterms:created>
  <dcterms:modified xsi:type="dcterms:W3CDTF">2024-01-1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c04578b1cb1fa0f4c4f509477bb39132624374ba3c90fd377831848d340039</vt:lpwstr>
  </property>
</Properties>
</file>